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688"/>
        <w:gridCol w:w="246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3CFD317B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</w:t>
            </w:r>
            <w:proofErr w:type="gramStart"/>
            <w:r w:rsidRPr="00782572">
              <w:rPr>
                <w:rFonts w:hint="eastAsia"/>
                <w:sz w:val="30"/>
                <w:szCs w:val="30"/>
              </w:rPr>
              <w:t>《</w:t>
            </w:r>
            <w:proofErr w:type="gramEnd"/>
            <w:r w:rsidR="00261B51">
              <w:rPr>
                <w:rFonts w:ascii="標楷體" w:eastAsia="標楷體" w:hAnsi="標楷體" w:hint="eastAsia"/>
                <w:sz w:val="30"/>
                <w:szCs w:val="30"/>
              </w:rPr>
              <w:t>保衞釣魚台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F0EBE">
              <w:rPr>
                <w:rFonts w:hint="eastAsia"/>
                <w:sz w:val="30"/>
                <w:szCs w:val="30"/>
              </w:rPr>
              <w:t>29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112C4F" w:rsidRPr="00112C4F">
              <w:rPr>
                <w:rFonts w:hint="eastAsia"/>
                <w:sz w:val="30"/>
                <w:szCs w:val="30"/>
                <w:bdr w:val="single" w:sz="4" w:space="0" w:color="auto"/>
              </w:rPr>
              <w:t xml:space="preserve">　　</w:t>
            </w:r>
            <w:r w:rsidR="00112C4F">
              <w:rPr>
                <w:rFonts w:hint="eastAsia"/>
                <w:sz w:val="30"/>
                <w:szCs w:val="30"/>
              </w:rPr>
              <w:t>內填</w:t>
            </w:r>
            <w:r w:rsidRPr="00782572">
              <w:rPr>
                <w:rFonts w:hint="eastAsia"/>
                <w:sz w:val="30"/>
                <w:szCs w:val="30"/>
              </w:rPr>
              <w:t>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  <w:gridSpan w:val="2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0B31" w:rsidRPr="00274D16" w14:paraId="64A72E30" w14:textId="77777777" w:rsidTr="00274D16">
        <w:tc>
          <w:tcPr>
            <w:tcW w:w="9356" w:type="dxa"/>
            <w:gridSpan w:val="2"/>
          </w:tcPr>
          <w:p w14:paraId="5451E4ED" w14:textId="0D34DA2B" w:rsidR="00274D16" w:rsidRPr="00274D16" w:rsidRDefault="00E70B31" w:rsidP="00274D16">
            <w:pPr>
              <w:pStyle w:val="00"/>
              <w:ind w:rightChars="-1521" w:right="-3650"/>
            </w:pPr>
            <w:r w:rsidRPr="00FE57BD">
              <w:rPr>
                <w:rFonts w:hint="eastAsi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7703E68" wp14:editId="2C1289AF">
                      <wp:simplePos x="0" y="0"/>
                      <wp:positionH relativeFrom="column">
                        <wp:posOffset>2512975</wp:posOffset>
                      </wp:positionH>
                      <wp:positionV relativeFrom="paragraph">
                        <wp:posOffset>-1852177</wp:posOffset>
                      </wp:positionV>
                      <wp:extent cx="982848" cy="448574"/>
                      <wp:effectExtent l="0" t="0" r="8255" b="8890"/>
                      <wp:wrapNone/>
                      <wp:docPr id="30" name="矩形: 圓角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848" cy="44857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F84D70" w14:textId="5E892430" w:rsidR="00BA36C7" w:rsidRPr="0024736E" w:rsidRDefault="00BA36C7" w:rsidP="00BA36C7">
                                  <w:pPr>
                                    <w:snapToGrid w:val="0"/>
                                    <w:spacing w:after="0" w:line="240" w:lineRule="atLeast"/>
                                    <w:jc w:val="center"/>
                                    <w:rPr>
                                      <w:rFonts w:ascii="微軟正黑體" w:eastAsia="微軟正黑體" w:hAnsi="微軟正黑體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24736E">
                                    <w:rPr>
                                      <w:rFonts w:ascii="微軟正黑體" w:eastAsia="微軟正黑體" w:hAnsi="微軟正黑體" w:hint="eastAsia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答案版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7703E68" id="矩形: 圓角 30" o:spid="_x0000_s1026" style="position:absolute;margin-left:197.85pt;margin-top:-145.85pt;width:77.4pt;height:35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" fillcolor="red" stroked="f" strokeweight="1pt">
                      <v:stroke joinstyle="miter"/>
                      <v:textbox>
                        <w:txbxContent>
                          <w:p w14:paraId="4CF84D70" w14:textId="5E892430" w:rsidR="00BA36C7" w:rsidRPr="0024736E" w:rsidRDefault="00BA36C7" w:rsidP="00BA36C7">
                            <w:pPr>
                              <w:snapToGrid w:val="0"/>
                              <w:spacing w:after="0" w:line="240" w:lineRule="atLeast"/>
                              <w:jc w:val="center"/>
                              <w:rPr>
                                <w:rFonts w:ascii="微軟正黑體" w:eastAsia="微軟正黑體" w:hAnsi="微軟正黑體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4736E">
                              <w:rPr>
                                <w:rFonts w:ascii="微軟正黑體" w:eastAsia="微軟正黑體" w:hAnsi="微軟正黑體" w:hint="eastAsi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答案版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74D16" w:rsidRPr="00274D16">
              <w:rPr>
                <w:rFonts w:hint="eastAsia"/>
              </w:rPr>
              <w:t>1.</w:t>
            </w:r>
            <w:r w:rsidR="00274D16" w:rsidRPr="00274D16">
              <w:t xml:space="preserve"> </w:t>
            </w:r>
            <w:r w:rsidR="00267CB6">
              <w:rPr>
                <w:rFonts w:hint="eastAsia"/>
              </w:rPr>
              <w:t>節目中提及的兩本古代</w:t>
            </w:r>
            <w:r w:rsidR="00C72DB2">
              <w:rPr>
                <w:rFonts w:hint="eastAsia"/>
              </w:rPr>
              <w:t>典</w:t>
            </w:r>
            <w:r w:rsidR="00267CB6">
              <w:rPr>
                <w:rFonts w:hint="eastAsia"/>
              </w:rPr>
              <w:t>籍</w:t>
            </w:r>
            <w:r w:rsidR="00C72DB2">
              <w:rPr>
                <w:rFonts w:hint="eastAsia"/>
              </w:rPr>
              <w:t>《使琉球錄》和《籌海圖編》，</w:t>
            </w:r>
            <w:r w:rsidR="00CC5A5E">
              <w:rPr>
                <w:rFonts w:hint="eastAsia"/>
              </w:rPr>
              <w:t>都證明了出</w:t>
            </w:r>
            <w:r w:rsidR="00CC5A5E">
              <w:br/>
            </w:r>
            <w:r w:rsidR="00CC5A5E">
              <w:rPr>
                <w:rFonts w:hint="eastAsia"/>
              </w:rPr>
              <w:t xml:space="preserve">　</w:t>
            </w:r>
            <w:r w:rsidR="00CC5A5E" w:rsidRPr="00692CF9">
              <w:rPr>
                <w:rFonts w:hint="eastAsia"/>
                <w:u w:val="single"/>
              </w:rPr>
              <w:t>釣魚台</w:t>
            </w:r>
            <w:r w:rsidR="00CC5A5E">
              <w:rPr>
                <w:rFonts w:hint="eastAsia"/>
              </w:rPr>
              <w:t>早在哪個朝代已屬</w:t>
            </w:r>
            <w:r w:rsidR="00CC5A5E" w:rsidRPr="00692CF9">
              <w:rPr>
                <w:rFonts w:hint="eastAsia"/>
                <w:u w:val="single"/>
              </w:rPr>
              <w:t>中國</w:t>
            </w:r>
            <w:r w:rsidR="00CC5A5E">
              <w:rPr>
                <w:rFonts w:hint="eastAsia"/>
              </w:rPr>
              <w:t>版圖範圍內</w:t>
            </w:r>
            <w:r w:rsidR="00274D16" w:rsidRPr="00274D16">
              <w:rPr>
                <w:rFonts w:hint="eastAsia"/>
              </w:rPr>
              <w:t>？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76"/>
            </w:tblGrid>
            <w:tr w:rsidR="00274D16" w:rsidRPr="00274D16" w14:paraId="07866823" w14:textId="77777777" w:rsidTr="007C114E">
              <w:tc>
                <w:tcPr>
                  <w:tcW w:w="9614" w:type="dxa"/>
                </w:tcPr>
                <w:tbl>
                  <w:tblPr>
                    <w:tblStyle w:val="a5"/>
                    <w:tblW w:w="939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2349"/>
                    <w:gridCol w:w="2350"/>
                    <w:gridCol w:w="2349"/>
                    <w:gridCol w:w="2350"/>
                  </w:tblGrid>
                  <w:tr w:rsidR="00274D16" w:rsidRPr="00274D16" w14:paraId="5E2B7C8B" w14:textId="77777777" w:rsidTr="007C114E">
                    <w:tc>
                      <w:tcPr>
                        <w:tcW w:w="2349" w:type="dxa"/>
                      </w:tcPr>
                      <w:p w14:paraId="64C840FF" w14:textId="1A98CBDB" w:rsidR="00274D16" w:rsidRPr="00692CF9" w:rsidRDefault="00692CF9" w:rsidP="00274D16">
                        <w:pPr>
                          <w:pStyle w:val="a3"/>
                          <w:numPr>
                            <w:ilvl w:val="0"/>
                            <w:numId w:val="5"/>
                          </w:numPr>
                          <w:autoSpaceDE w:val="0"/>
                          <w:autoSpaceDN w:val="0"/>
                          <w:adjustRightInd w:val="0"/>
                          <w:spacing w:after="0" w:line="240" w:lineRule="auto"/>
                          <w:ind w:leftChars="0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  <w:u w:val="single"/>
                          </w:rPr>
                        </w:pPr>
                        <w:r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宋朝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71725BDD" w14:textId="17B08059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B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元朝</w:t>
                        </w:r>
                      </w:p>
                    </w:tc>
                    <w:tc>
                      <w:tcPr>
                        <w:tcW w:w="2349" w:type="dxa"/>
                      </w:tcPr>
                      <w:p w14:paraId="4B3B1656" w14:textId="1410AC75" w:rsidR="00274D16" w:rsidRPr="00274D16" w:rsidRDefault="00111D93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noProof/>
                            <w:sz w:val="30"/>
                            <w:szCs w:val="3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77024" behindDoc="0" locked="0" layoutInCell="1" allowOverlap="1" wp14:anchorId="019D8B66" wp14:editId="5F9C0B12">
                                  <wp:simplePos x="0" y="0"/>
                                  <wp:positionH relativeFrom="column">
                                    <wp:posOffset>-91883</wp:posOffset>
                                  </wp:positionH>
                                  <wp:positionV relativeFrom="paragraph">
                                    <wp:posOffset>93788</wp:posOffset>
                                  </wp:positionV>
                                  <wp:extent cx="292735" cy="292100"/>
                                  <wp:effectExtent l="0" t="0" r="12065" b="12700"/>
                                  <wp:wrapNone/>
                                  <wp:docPr id="10" name="橢圓 10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292735" cy="292100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rgbClr val="FF0000"/>
                                            </a:solidFill>
                                          </a:ln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56321381" id="橢圓 10" o:spid="_x0000_s1026" style="position:absolute;margin-left:-7.25pt;margin-top:7.4pt;width:23.05pt;height:23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3u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" filled="f" strokecolor="red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  <w:r w:rsidR="00274D16"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C.</w:t>
                        </w:r>
                        <w:r w:rsidR="00274D16"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明朝</w:t>
                        </w:r>
                      </w:p>
                    </w:tc>
                    <w:tc>
                      <w:tcPr>
                        <w:tcW w:w="2350" w:type="dxa"/>
                      </w:tcPr>
                      <w:p w14:paraId="34D4AE32" w14:textId="094A4137" w:rsidR="00274D16" w:rsidRPr="00274D16" w:rsidRDefault="00274D16" w:rsidP="00274D16">
                        <w:pPr>
                          <w:autoSpaceDE w:val="0"/>
                          <w:autoSpaceDN w:val="0"/>
                          <w:adjustRightInd w:val="0"/>
                          <w:spacing w:after="0" w:line="240" w:lineRule="auto"/>
                          <w:contextualSpacing/>
                          <w:rPr>
                            <w:rFonts w:ascii="標楷體" w:eastAsia="標楷體" w:hAnsi="標楷體"/>
                            <w:sz w:val="30"/>
                            <w:szCs w:val="30"/>
                          </w:rPr>
                        </w:pPr>
                        <w:r w:rsidRPr="00274D16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</w:rPr>
                          <w:t>D.</w:t>
                        </w:r>
                        <w:r w:rsidRPr="00274D16">
                          <w:rPr>
                            <w:rFonts w:ascii="Calibri" w:eastAsia="標楷體" w:hAnsi="Calibri" w:cs="Calibri"/>
                            <w:sz w:val="30"/>
                            <w:szCs w:val="30"/>
                          </w:rPr>
                          <w:t xml:space="preserve"> </w:t>
                        </w:r>
                        <w:r w:rsidR="00692CF9" w:rsidRPr="00692CF9">
                          <w:rPr>
                            <w:rFonts w:ascii="Calibri" w:eastAsia="標楷體" w:hAnsi="Calibri" w:cs="Calibri" w:hint="eastAsia"/>
                            <w:sz w:val="30"/>
                            <w:szCs w:val="30"/>
                            <w:u w:val="single"/>
                          </w:rPr>
                          <w:t>清朝</w:t>
                        </w:r>
                      </w:p>
                    </w:tc>
                  </w:tr>
                </w:tbl>
                <w:p w14:paraId="4555CC2B" w14:textId="77777777" w:rsidR="00274D16" w:rsidRPr="00274D16" w:rsidRDefault="00274D16" w:rsidP="00274D16">
                  <w:pPr>
                    <w:pStyle w:val="a3"/>
                    <w:numPr>
                      <w:ilvl w:val="0"/>
                      <w:numId w:val="10"/>
                    </w:numPr>
                    <w:autoSpaceDE w:val="0"/>
                    <w:autoSpaceDN w:val="0"/>
                    <w:adjustRightInd w:val="0"/>
                    <w:spacing w:beforeLines="50" w:before="180" w:afterLines="50" w:after="180" w:line="240" w:lineRule="auto"/>
                    <w:ind w:leftChars="0" w:left="357" w:hanging="357"/>
                    <w:contextualSpacing/>
                    <w:rPr>
                      <w:rFonts w:ascii="Calibri" w:eastAsia="標楷體" w:hAnsi="Calibri" w:cs="Calibri"/>
                      <w:sz w:val="30"/>
                      <w:szCs w:val="30"/>
                    </w:rPr>
                  </w:pPr>
                </w:p>
              </w:tc>
            </w:tr>
          </w:tbl>
          <w:p w14:paraId="1929D143" w14:textId="56D0D79C" w:rsidR="0075082A" w:rsidRPr="00274D16" w:rsidRDefault="0075082A" w:rsidP="00E4011F">
            <w:pPr>
              <w:pStyle w:val="00"/>
              <w:ind w:left="450" w:rightChars="-47" w:right="-113" w:hangingChars="150" w:hanging="450"/>
            </w:pPr>
          </w:p>
        </w:tc>
        <w:tc>
          <w:tcPr>
            <w:tcW w:w="272" w:type="dxa"/>
          </w:tcPr>
          <w:p w14:paraId="744DB860" w14:textId="12B6407D" w:rsidR="00E70B31" w:rsidRPr="00274D16" w:rsidRDefault="00E70B31" w:rsidP="00BE217C">
            <w:pPr>
              <w:pStyle w:val="00"/>
              <w:ind w:rightChars="0" w:right="0"/>
            </w:pPr>
          </w:p>
        </w:tc>
      </w:tr>
    </w:tbl>
    <w:p w14:paraId="2B3A1AF1" w14:textId="4A1704D7" w:rsidR="0041530E" w:rsidRPr="00015B49" w:rsidRDefault="0041530E" w:rsidP="0041530E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C71DF4E" wp14:editId="5391EA43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240C3" w14:textId="77777777" w:rsidR="0041530E" w:rsidRPr="009A0072" w:rsidRDefault="0041530E" w:rsidP="0041530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71DF4E" id="_x0000_t202" coordsize="21600,21600" o:spt="202" path="m,l,21600r21600,l21600,xe">
                <v:stroke joinstyle="miter"/>
                <v:path gradientshapeok="t" o:connecttype="rect"/>
              </v:shapetype>
              <v:shape id="文字方塊 32" o:spid="_x0000_s1027" type="#_x0000_t202" style="position:absolute;margin-left:-253.9pt;margin-top:98.65pt;width:84.75pt;height:2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Lfy1z9IAgAAXg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0F3240C3" w14:textId="77777777" w:rsidR="0041530E" w:rsidRPr="009A0072" w:rsidRDefault="0041530E" w:rsidP="0041530E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2</w:t>
      </w:r>
      <w:r w:rsidRPr="00FE57BD">
        <w:t xml:space="preserve">. </w:t>
      </w:r>
      <w:r w:rsidRPr="00FE57BD">
        <w:rPr>
          <w:rFonts w:hint="eastAsia"/>
        </w:rPr>
        <w:t>把以下事件按發生的先後次序重排</w:t>
      </w:r>
      <w:r>
        <w:rPr>
          <w:rFonts w:hint="eastAsia"/>
        </w:rPr>
        <w:t>。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5"/>
        <w:gridCol w:w="1956"/>
        <w:gridCol w:w="1956"/>
        <w:gridCol w:w="1956"/>
        <w:gridCol w:w="1956"/>
        <w:gridCol w:w="167"/>
      </w:tblGrid>
      <w:tr w:rsidR="0041530E" w:rsidRPr="001C462A" w14:paraId="7BBEFA3D" w14:textId="77777777" w:rsidTr="007C114E">
        <w:trPr>
          <w:trHeight w:val="497"/>
        </w:trPr>
        <w:tc>
          <w:tcPr>
            <w:tcW w:w="9946" w:type="dxa"/>
            <w:gridSpan w:val="6"/>
          </w:tcPr>
          <w:p w14:paraId="6F286531" w14:textId="2D766378" w:rsidR="0041530E" w:rsidRPr="001C462A" w:rsidRDefault="001E5389" w:rsidP="00295F80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snapToGrid w:val="0"/>
              <w:spacing w:after="0" w:line="500" w:lineRule="atLeast"/>
              <w:ind w:leftChars="0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在二次大戰戰敗，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軍佔領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琉球群島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，包括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</w:rPr>
              <w:t>列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嶼</w:t>
            </w:r>
            <w:r w:rsidR="0041530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690D9F03" w14:textId="77777777" w:rsidTr="007C114E">
        <w:trPr>
          <w:trHeight w:val="497"/>
        </w:trPr>
        <w:tc>
          <w:tcPr>
            <w:tcW w:w="9946" w:type="dxa"/>
            <w:gridSpan w:val="6"/>
          </w:tcPr>
          <w:p w14:paraId="6892F6A9" w14:textId="3C84B57C" w:rsidR="0041530E" w:rsidRPr="00AC4299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54486F" w:rsidRPr="00F03D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國務院</w:t>
            </w:r>
            <w:r w:rsidR="0054486F" w:rsidRPr="0054486F">
              <w:rPr>
                <w:rFonts w:ascii="Calibri" w:eastAsia="標楷體" w:hAnsi="Calibri" w:cs="Calibri" w:hint="eastAsia"/>
                <w:sz w:val="30"/>
                <w:szCs w:val="30"/>
              </w:rPr>
              <w:t>表示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會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把</w:t>
            </w:r>
            <w:r w:rsidR="007C0E0F">
              <w:rPr>
                <w:rFonts w:ascii="Calibri" w:eastAsia="標楷體" w:hAnsi="Calibri" w:cs="Calibri" w:hint="eastAsia"/>
                <w:sz w:val="30"/>
                <w:szCs w:val="30"/>
              </w:rPr>
              <w:t>所佔島嶼，包括</w:t>
            </w:r>
            <w:r w:rsidR="0054486F" w:rsidRPr="0054486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沖繩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7C0E0F" w:rsidRPr="007C0E0F">
              <w:rPr>
                <w:rFonts w:ascii="Calibri" w:eastAsia="標楷體" w:hAnsi="Calibri" w:cs="Calibri" w:hint="eastAsia"/>
                <w:sz w:val="30"/>
                <w:szCs w:val="30"/>
              </w:rPr>
              <w:t>的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管治權歸</w:t>
            </w:r>
            <w:r w:rsidR="007C0E0F">
              <w:rPr>
                <w:rFonts w:ascii="Calibri" w:eastAsia="標楷體" w:hAnsi="Calibri" w:cs="Calibri" w:hint="eastAsia"/>
                <w:sz w:val="30"/>
                <w:szCs w:val="30"/>
              </w:rPr>
              <w:t>還</w:t>
            </w:r>
            <w:r w:rsidR="00BE776C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BE776C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17A35E1F" w14:textId="77777777" w:rsidTr="004F211F">
        <w:trPr>
          <w:trHeight w:val="1071"/>
        </w:trPr>
        <w:tc>
          <w:tcPr>
            <w:tcW w:w="9946" w:type="dxa"/>
            <w:gridSpan w:val="6"/>
          </w:tcPr>
          <w:p w14:paraId="4A9A2C54" w14:textId="5E7DA432" w:rsidR="0041530E" w:rsidRPr="001C462A" w:rsidRDefault="0041530E" w:rsidP="00295F80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甲午戰爭</w:t>
            </w:r>
            <w:r w:rsidR="0099738C">
              <w:rPr>
                <w:rFonts w:ascii="Calibri" w:eastAsia="標楷體" w:hAnsi="Calibri" w:cs="Calibri" w:hint="eastAsia"/>
                <w:sz w:val="30"/>
                <w:szCs w:val="30"/>
              </w:rPr>
              <w:t>爆發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E65C1B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E65C1B">
              <w:rPr>
                <w:rFonts w:ascii="Calibri" w:eastAsia="標楷體" w:hAnsi="Calibri" w:cs="Calibri" w:hint="eastAsia"/>
                <w:sz w:val="30"/>
                <w:szCs w:val="30"/>
              </w:rPr>
              <w:t>戰敗，簽定《馬關條約》，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把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台灣</w:t>
            </w:r>
            <w:r w:rsidR="0099738C" w:rsidRPr="0099738C">
              <w:rPr>
                <w:rFonts w:ascii="Calibri" w:eastAsia="標楷體" w:hAnsi="Calibri" w:cs="Calibri" w:hint="eastAsia"/>
                <w:sz w:val="30"/>
                <w:szCs w:val="30"/>
              </w:rPr>
              <w:t>及所有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附近島嶼割讓予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，當中包括</w:t>
            </w:r>
            <w:r w:rsidR="001E5389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F56A22">
              <w:rPr>
                <w:rFonts w:ascii="Calibri" w:eastAsia="標楷體" w:hAnsi="Calibri" w:cs="Calibri" w:hint="eastAsia"/>
                <w:sz w:val="30"/>
                <w:szCs w:val="30"/>
              </w:rPr>
              <w:t>列嶼</w:t>
            </w:r>
            <w:r w:rsidR="001E5389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41530E" w:rsidRPr="001C462A" w14:paraId="52C63819" w14:textId="77777777" w:rsidTr="004F211F">
        <w:trPr>
          <w:trHeight w:val="531"/>
        </w:trPr>
        <w:tc>
          <w:tcPr>
            <w:tcW w:w="9946" w:type="dxa"/>
            <w:gridSpan w:val="6"/>
          </w:tcPr>
          <w:p w14:paraId="715E894D" w14:textId="1AF61EFB" w:rsidR="0041530E" w:rsidRPr="001C462A" w:rsidRDefault="0041530E" w:rsidP="00FE41AD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ind w:firstLineChars="50" w:firstLine="150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bookmarkStart w:id="0" w:name="_GoBack"/>
            <w:bookmarkEnd w:id="0"/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簽署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《舊金山和約》</w:t>
            </w:r>
            <w:r w:rsidR="0054486F">
              <w:rPr>
                <w:rFonts w:ascii="Calibri" w:eastAsia="標楷體" w:hAnsi="Calibri" w:cs="Calibri" w:hint="eastAsia"/>
                <w:sz w:val="30"/>
                <w:szCs w:val="30"/>
              </w:rPr>
              <w:t>後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，</w:t>
            </w:r>
            <w:r w:rsidR="00F16F22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美國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獲授權托管</w:t>
            </w:r>
            <w:r w:rsidR="009D5BE3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琉球群島</w:t>
            </w:r>
            <w:r w:rsidR="009D5BE3" w:rsidRPr="009D5BE3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F16F22"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F16F22">
              <w:rPr>
                <w:rFonts w:ascii="Calibri" w:eastAsia="標楷體" w:hAnsi="Calibri" w:cs="Calibri" w:hint="eastAsia"/>
                <w:sz w:val="30"/>
                <w:szCs w:val="30"/>
              </w:rPr>
              <w:t>列嶼。</w:t>
            </w:r>
          </w:p>
        </w:tc>
      </w:tr>
      <w:tr w:rsidR="00BE776C" w:rsidRPr="001C462A" w14:paraId="4B4D5193" w14:textId="77777777" w:rsidTr="007C114E">
        <w:trPr>
          <w:trHeight w:val="681"/>
        </w:trPr>
        <w:tc>
          <w:tcPr>
            <w:tcW w:w="9946" w:type="dxa"/>
            <w:gridSpan w:val="6"/>
          </w:tcPr>
          <w:p w14:paraId="1E3DFE31" w14:textId="2BCE972E" w:rsidR="00BE776C" w:rsidRPr="001C462A" w:rsidRDefault="00BE776C" w:rsidP="00295F80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E</w:t>
            </w:r>
            <w:r>
              <w:rPr>
                <w:rFonts w:ascii="Calibri" w:eastAsia="標楷體" w:hAnsi="Calibri" w:cs="Calibri"/>
                <w:sz w:val="30"/>
                <w:szCs w:val="30"/>
              </w:rPr>
              <w:t xml:space="preserve">. </w:t>
            </w:r>
            <w:r w:rsidR="00AF0F01" w:rsidRPr="00AF0F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AF0F01">
              <w:rPr>
                <w:rFonts w:ascii="Calibri" w:eastAsia="標楷體" w:hAnsi="Calibri" w:cs="Calibri" w:hint="eastAsia"/>
                <w:sz w:val="30"/>
                <w:szCs w:val="30"/>
              </w:rPr>
              <w:t>聲稱擁有</w:t>
            </w:r>
            <w:r w:rsidR="00AF0F01" w:rsidRPr="00AF0F01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AF0F01">
              <w:rPr>
                <w:rFonts w:ascii="Calibri" w:eastAsia="標楷體" w:hAnsi="Calibri" w:cs="Calibri" w:hint="eastAsia"/>
                <w:sz w:val="30"/>
                <w:szCs w:val="30"/>
              </w:rPr>
              <w:t>主權，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觸發全球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華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人的保衞</w:t>
            </w:r>
            <w:r w:rsidRPr="00F56A2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運動。</w:t>
            </w:r>
          </w:p>
        </w:tc>
      </w:tr>
      <w:tr w:rsidR="00295F80" w:rsidRPr="00E2740D" w14:paraId="3904E92B" w14:textId="77777777" w:rsidTr="00295F8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67" w:type="dxa"/>
          <w:trHeight w:val="383"/>
        </w:trPr>
        <w:tc>
          <w:tcPr>
            <w:tcW w:w="1955" w:type="dxa"/>
            <w:vAlign w:val="center"/>
          </w:tcPr>
          <w:p w14:paraId="1962EAEE" w14:textId="77777777" w:rsidR="00295F80" w:rsidRPr="00E2740D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</w:rPr>
            </w:pPr>
            <w:proofErr w:type="gramStart"/>
            <w:r w:rsidRPr="00852C26">
              <w:rPr>
                <w:rFonts w:hint="eastAsia"/>
                <w:color w:val="FF0000"/>
                <w:sz w:val="32"/>
                <w:szCs w:val="32"/>
              </w:rPr>
              <w:t>Ｃ</w:t>
            </w:r>
            <w:proofErr w:type="gramEnd"/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B69C2" w14:textId="0C1646C8" w:rsidR="00295F80" w:rsidRPr="00852C26" w:rsidRDefault="00E2740D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rFonts w:hint="eastAsia"/>
                <w:color w:val="FF0000"/>
                <w:sz w:val="32"/>
                <w:szCs w:val="32"/>
              </w:rPr>
              <w:t>A</w:t>
            </w:r>
            <w:r w:rsidR="00295F80"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7376C30" wp14:editId="14AE3E3C">
                      <wp:simplePos x="0" y="0"/>
                      <wp:positionH relativeFrom="column">
                        <wp:posOffset>-299720</wp:posOffset>
                      </wp:positionH>
                      <wp:positionV relativeFrom="paragraph">
                        <wp:posOffset>118110</wp:posOffset>
                      </wp:positionV>
                      <wp:extent cx="403860" cy="266700"/>
                      <wp:effectExtent l="0" t="19050" r="34290" b="38100"/>
                      <wp:wrapNone/>
                      <wp:docPr id="4" name="箭號: 向右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E41E43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76FBDDE" w14:textId="77777777" w:rsidR="00295F80" w:rsidRDefault="00295F80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376C30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" o:spid="_x0000_s1028" type="#_x0000_t13" style="position:absolute;left:0;text-align:left;margin-left:-23.6pt;margin-top:9.3pt;width:31.8pt;height:21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" adj="14468" fillcolor="black [3213]" strokecolor="#1f3763 [1604]" strokeweight="1pt">
                      <v:textbox>
                        <w:txbxContent>
                          <w:p w14:paraId="0FE41E43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76FBDDE" w14:textId="77777777" w:rsidR="00295F80" w:rsidRDefault="00295F8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74DAEB" w14:textId="2FBA61C8" w:rsidR="00295F80" w:rsidRPr="00852C26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0AB2FA1A" wp14:editId="6102DE9E">
                      <wp:simplePos x="0" y="0"/>
                      <wp:positionH relativeFrom="column">
                        <wp:posOffset>-203200</wp:posOffset>
                      </wp:positionH>
                      <wp:positionV relativeFrom="paragraph">
                        <wp:posOffset>55880</wp:posOffset>
                      </wp:positionV>
                      <wp:extent cx="403860" cy="266700"/>
                      <wp:effectExtent l="0" t="19050" r="34290" b="38100"/>
                      <wp:wrapNone/>
                      <wp:docPr id="5" name="箭號: 向右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5E42DD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5A37DEDE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2FA1A" id="箭號: 向右 5" o:spid="_x0000_s1029" type="#_x0000_t13" style="position:absolute;left:0;text-align:left;margin-left:-16pt;margin-top:4.4pt;width:31.8pt;height:21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" adj="14468" fillcolor="black [3213]" strokecolor="#1f3763 [1604]" strokeweight="1pt">
                      <v:textbox>
                        <w:txbxContent>
                          <w:p w14:paraId="2B5E42DD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5A37DEDE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2740D" w:rsidRPr="00852C26">
              <w:rPr>
                <w:rFonts w:hint="eastAsia"/>
                <w:color w:val="FF0000"/>
                <w:sz w:val="32"/>
                <w:szCs w:val="32"/>
              </w:rPr>
              <w:t>D</w:t>
            </w:r>
          </w:p>
        </w:tc>
        <w:tc>
          <w:tcPr>
            <w:tcW w:w="19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FF3FFE" w14:textId="43F8ED66" w:rsidR="00295F80" w:rsidRPr="00852C26" w:rsidRDefault="00E2740D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rFonts w:hint="eastAsia"/>
                <w:color w:val="FF0000"/>
                <w:sz w:val="32"/>
                <w:szCs w:val="32"/>
              </w:rPr>
              <w:t>B</w:t>
            </w:r>
            <w:r w:rsidR="00295F80"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30C662BE" wp14:editId="56115126">
                      <wp:simplePos x="0" y="0"/>
                      <wp:positionH relativeFrom="column">
                        <wp:posOffset>-187325</wp:posOffset>
                      </wp:positionH>
                      <wp:positionV relativeFrom="paragraph">
                        <wp:posOffset>93345</wp:posOffset>
                      </wp:positionV>
                      <wp:extent cx="403860" cy="266700"/>
                      <wp:effectExtent l="0" t="19050" r="34290" b="38100"/>
                      <wp:wrapNone/>
                      <wp:docPr id="6" name="箭號: 向右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0F9287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0B753A02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C662BE" id="箭號: 向右 6" o:spid="_x0000_s1030" type="#_x0000_t13" style="position:absolute;left:0;text-align:left;margin-left:-14.75pt;margin-top:7.35pt;width:31.8pt;height:21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" adj="14468" fillcolor="black [3213]" strokecolor="#1f3763 [1604]" strokeweight="1pt">
                      <v:textbox>
                        <w:txbxContent>
                          <w:p w14:paraId="570F9287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0B753A02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56" w:type="dxa"/>
            <w:vAlign w:val="center"/>
          </w:tcPr>
          <w:p w14:paraId="0CCD3F5F" w14:textId="1A34CDFC" w:rsidR="00295F80" w:rsidRPr="00852C26" w:rsidRDefault="00295F80" w:rsidP="00E2740D">
            <w:pPr>
              <w:widowControl w:val="0"/>
              <w:spacing w:after="0" w:line="480" w:lineRule="auto"/>
              <w:jc w:val="center"/>
              <w:rPr>
                <w:color w:val="FF0000"/>
                <w:sz w:val="32"/>
                <w:szCs w:val="32"/>
              </w:rPr>
            </w:pPr>
            <w:r w:rsidRPr="00852C26">
              <w:rPr>
                <w:noProof/>
                <w:color w:val="FF0000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59007A6C" wp14:editId="24016D3C">
                      <wp:simplePos x="0" y="0"/>
                      <wp:positionH relativeFrom="column">
                        <wp:posOffset>-195580</wp:posOffset>
                      </wp:positionH>
                      <wp:positionV relativeFrom="paragraph">
                        <wp:posOffset>66040</wp:posOffset>
                      </wp:positionV>
                      <wp:extent cx="403860" cy="266700"/>
                      <wp:effectExtent l="0" t="19050" r="34290" b="38100"/>
                      <wp:wrapNone/>
                      <wp:docPr id="7" name="箭號: 向右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3860" cy="2667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0A3536A" w14:textId="77777777" w:rsidR="00295F80" w:rsidRDefault="00295F80" w:rsidP="00295F80">
                                  <w:pPr>
                                    <w:jc w:val="center"/>
                                  </w:pPr>
                                  <w: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44C3FBD9" w14:textId="77777777" w:rsidR="00295F80" w:rsidRDefault="00295F80" w:rsidP="00295F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007A6C" id="箭號: 向右 7" o:spid="_x0000_s1031" type="#_x0000_t13" style="position:absolute;left:0;text-align:left;margin-left:-15.4pt;margin-top:5.2pt;width:31.8pt;height:21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" adj="14468" fillcolor="black [3213]" strokecolor="#1f3763 [1604]" strokeweight="1pt">
                      <v:textbox>
                        <w:txbxContent>
                          <w:p w14:paraId="70A3536A" w14:textId="77777777" w:rsidR="00295F80" w:rsidRDefault="00295F80" w:rsidP="00295F80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  <w:p w14:paraId="44C3FBD9" w14:textId="77777777" w:rsidR="00295F80" w:rsidRDefault="00295F80" w:rsidP="00295F80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2740D" w:rsidRPr="00852C26">
              <w:rPr>
                <w:rFonts w:hint="eastAsia"/>
                <w:color w:val="FF0000"/>
                <w:sz w:val="32"/>
                <w:szCs w:val="32"/>
              </w:rPr>
              <w:t>E</w:t>
            </w:r>
          </w:p>
        </w:tc>
      </w:tr>
    </w:tbl>
    <w:p w14:paraId="1CE5E9C7" w14:textId="670204E0" w:rsidR="00924489" w:rsidRDefault="00924489" w:rsidP="005E2C90">
      <w:pPr>
        <w:pStyle w:val="00"/>
        <w:ind w:rightChars="-295" w:right="-708"/>
        <w:rPr>
          <w:rFonts w:ascii="標楷體" w:eastAsia="標楷體" w:hAnsi="標楷體"/>
        </w:rPr>
      </w:pPr>
    </w:p>
    <w:p w14:paraId="3803A6C0" w14:textId="79F2D9A3" w:rsidR="00521569" w:rsidRPr="00015B49" w:rsidRDefault="00521569" w:rsidP="00521569">
      <w:pPr>
        <w:pStyle w:val="00"/>
        <w:ind w:rightChars="58" w:right="139"/>
      </w:pPr>
      <w:r>
        <w:rPr>
          <w:rFonts w:ascii="Source Han Sans SC Light" w:eastAsia="Source Han Sans SC Light" w:hAnsi="Source Han Sans SC Light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F20DAA1" wp14:editId="328F2EA4">
                <wp:simplePos x="0" y="0"/>
                <wp:positionH relativeFrom="column">
                  <wp:posOffset>-3224470</wp:posOffset>
                </wp:positionH>
                <wp:positionV relativeFrom="paragraph">
                  <wp:posOffset>1253155</wp:posOffset>
                </wp:positionV>
                <wp:extent cx="1076325" cy="304800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C1939D" w14:textId="77777777" w:rsidR="00521569" w:rsidRPr="009A0072" w:rsidRDefault="00521569" w:rsidP="0052156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9A0072">
                              <w:rPr>
                                <w:rFonts w:ascii="PMingLiU" w:hAnsi="PMingLiU" w:hint="eastAsia"/>
                                <w:color w:val="FF0000"/>
                                <w:u w:val="single"/>
                              </w:rPr>
                              <w:t>廣州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0DAA1" id="文字方塊 8" o:spid="_x0000_s1032" type="#_x0000_t202" style="position:absolute;margin-left:-253.9pt;margin-top:98.65pt;width:84.75pt;height:24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" filled="f" stroked="f" strokeweight=".5pt">
                <v:textbox>
                  <w:txbxContent>
                    <w:p w14:paraId="3EC1939D" w14:textId="77777777" w:rsidR="00521569" w:rsidRPr="009A0072" w:rsidRDefault="00521569" w:rsidP="00521569">
                      <w:pPr>
                        <w:jc w:val="center"/>
                        <w:rPr>
                          <w:u w:val="single"/>
                        </w:rPr>
                      </w:pPr>
                      <w:r w:rsidRPr="009A0072">
                        <w:rPr>
                          <w:rFonts w:ascii="PMingLiU" w:hAnsi="PMingLiU" w:hint="eastAsia"/>
                          <w:color w:val="FF0000"/>
                          <w:u w:val="single"/>
                        </w:rPr>
                        <w:t>廣州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</w:rPr>
        <w:t>3</w:t>
      </w:r>
      <w:r w:rsidRPr="00FE57BD">
        <w:t xml:space="preserve">. </w:t>
      </w:r>
      <w:r>
        <w:rPr>
          <w:rFonts w:hint="eastAsia"/>
        </w:rPr>
        <w:t>哪件事件觸發1996年</w:t>
      </w:r>
      <w:r w:rsidRPr="00521569">
        <w:rPr>
          <w:rFonts w:hint="eastAsia"/>
          <w:u w:val="single"/>
        </w:rPr>
        <w:t>香港</w:t>
      </w:r>
      <w:r>
        <w:rPr>
          <w:rFonts w:hint="eastAsia"/>
        </w:rPr>
        <w:t>保釣運動成員到</w:t>
      </w:r>
      <w:r w:rsidRPr="00521569">
        <w:rPr>
          <w:rFonts w:hint="eastAsia"/>
          <w:u w:val="single"/>
        </w:rPr>
        <w:t>釣魚台</w:t>
      </w:r>
      <w:r>
        <w:rPr>
          <w:rFonts w:hint="eastAsia"/>
        </w:rPr>
        <w:t>宣示主權？</w:t>
      </w:r>
    </w:p>
    <w:tbl>
      <w:tblPr>
        <w:tblStyle w:val="a5"/>
        <w:tblW w:w="9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521569" w:rsidRPr="001C462A" w14:paraId="500B9682" w14:textId="77777777" w:rsidTr="007C114E">
        <w:trPr>
          <w:trHeight w:val="497"/>
        </w:trPr>
        <w:tc>
          <w:tcPr>
            <w:tcW w:w="9946" w:type="dxa"/>
          </w:tcPr>
          <w:p w14:paraId="2FCC6A02" w14:textId="1C0640F1" w:rsidR="00521569" w:rsidRPr="00112C4F" w:rsidRDefault="00112C4F" w:rsidP="00112C4F">
            <w:pPr>
              <w:pStyle w:val="04"/>
              <w:numPr>
                <w:ilvl w:val="0"/>
                <w:numId w:val="11"/>
              </w:numPr>
              <w:snapToGrid w:val="0"/>
              <w:spacing w:line="500" w:lineRule="atLeast"/>
            </w:pPr>
            <w:r>
              <w:rPr>
                <w:rFonts w:ascii="Calibri" w:hAnsi="Calibri" w:cs="Calibri" w:hint="eastAsia"/>
                <w:u w:val="single"/>
              </w:rPr>
              <w:t>美</w:t>
            </w:r>
            <w:r w:rsidR="00111D93">
              <w:rPr>
                <w:rFonts w:ascii="Calibri" w:hAnsi="Calibri" w:cs="Calibri" w:hint="eastAsia"/>
                <w:u w:val="single"/>
              </w:rPr>
              <w:t>國</w:t>
            </w:r>
            <w:r w:rsidR="00111D93" w:rsidRPr="00111D93">
              <w:rPr>
                <w:rFonts w:ascii="Calibri" w:hAnsi="Calibri" w:cs="Calibri" w:hint="eastAsia"/>
              </w:rPr>
              <w:t>戰機飛到</w:t>
            </w:r>
            <w:r w:rsidR="00111D93">
              <w:rPr>
                <w:rFonts w:ascii="Calibri" w:hAnsi="Calibri" w:cs="Calibri" w:hint="eastAsia"/>
                <w:u w:val="single"/>
              </w:rPr>
              <w:t>釣魚台</w:t>
            </w:r>
            <w:r w:rsidR="00111D93" w:rsidRPr="00111D93">
              <w:rPr>
                <w:rFonts w:ascii="Calibri" w:hAnsi="Calibri" w:cs="Calibri" w:hint="eastAsia"/>
              </w:rPr>
              <w:t>列島上空巡邏。</w:t>
            </w:r>
          </w:p>
        </w:tc>
      </w:tr>
      <w:tr w:rsidR="00521569" w:rsidRPr="001C462A" w14:paraId="13544413" w14:textId="77777777" w:rsidTr="007C114E">
        <w:trPr>
          <w:trHeight w:val="497"/>
        </w:trPr>
        <w:tc>
          <w:tcPr>
            <w:tcW w:w="9946" w:type="dxa"/>
          </w:tcPr>
          <w:p w14:paraId="6799D383" w14:textId="3237FF5D" w:rsidR="00521569" w:rsidRPr="00AC4299" w:rsidRDefault="00521569" w:rsidP="007C114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contextualSpacing/>
              <w:rPr>
                <w:rFonts w:ascii="標楷體" w:eastAsia="標楷體" w:hAnsi="標楷體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B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中國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和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就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 w:rsidRPr="00112C4F">
              <w:rPr>
                <w:rFonts w:ascii="Calibri" w:eastAsia="標楷體" w:hAnsi="Calibri" w:cs="Calibri" w:hint="eastAsia"/>
                <w:sz w:val="30"/>
                <w:szCs w:val="30"/>
              </w:rPr>
              <w:t>問題展開談判</w:t>
            </w:r>
            <w:r w:rsidRPr="00112C4F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  <w:tr w:rsidR="00521569" w:rsidRPr="001C462A" w14:paraId="5FE08426" w14:textId="77777777" w:rsidTr="007C114E">
        <w:trPr>
          <w:trHeight w:val="497"/>
        </w:trPr>
        <w:tc>
          <w:tcPr>
            <w:tcW w:w="9946" w:type="dxa"/>
          </w:tcPr>
          <w:p w14:paraId="22C44D91" w14:textId="3A5A1208" w:rsidR="00521569" w:rsidRPr="001C462A" w:rsidRDefault="00521569" w:rsidP="007C114E">
            <w:pPr>
              <w:autoSpaceDE w:val="0"/>
              <w:autoSpaceDN w:val="0"/>
              <w:adjustRightInd w:val="0"/>
              <w:snapToGrid w:val="0"/>
              <w:spacing w:after="0" w:line="500" w:lineRule="atLeast"/>
              <w:ind w:left="315" w:hangingChars="105" w:hanging="315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1C462A">
              <w:rPr>
                <w:rFonts w:ascii="Calibri" w:eastAsia="標楷體" w:hAnsi="Calibri" w:cs="Calibri" w:hint="eastAsia"/>
                <w:sz w:val="30"/>
                <w:szCs w:val="30"/>
              </w:rPr>
              <w:t>C.</w:t>
            </w:r>
            <w:r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的軍艦駛到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，並在</w:t>
            </w:r>
            <w:r w:rsidR="000C6DDF">
              <w:rPr>
                <w:rFonts w:ascii="Calibri" w:eastAsia="標楷體" w:hAnsi="Calibri" w:cs="Calibri" w:hint="eastAsia"/>
                <w:sz w:val="30"/>
                <w:szCs w:val="30"/>
              </w:rPr>
              <w:t>該處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駐守。</w:t>
            </w:r>
          </w:p>
        </w:tc>
      </w:tr>
      <w:tr w:rsidR="00521569" w:rsidRPr="001C462A" w14:paraId="36B8692F" w14:textId="77777777" w:rsidTr="007C114E">
        <w:trPr>
          <w:trHeight w:val="681"/>
        </w:trPr>
        <w:tc>
          <w:tcPr>
            <w:tcW w:w="9946" w:type="dxa"/>
          </w:tcPr>
          <w:p w14:paraId="433A82CA" w14:textId="6B5C44BD" w:rsidR="00521569" w:rsidRPr="001C462A" w:rsidRDefault="00111D93" w:rsidP="007C114E">
            <w:pPr>
              <w:autoSpaceDE w:val="0"/>
              <w:autoSpaceDN w:val="0"/>
              <w:adjustRightInd w:val="0"/>
              <w:snapToGrid w:val="0"/>
              <w:spacing w:afterLines="50" w:after="180" w:line="500" w:lineRule="atLeast"/>
              <w:contextualSpacing/>
              <w:rPr>
                <w:rFonts w:ascii="Calibri" w:eastAsia="標楷體" w:hAnsi="Calibri" w:cs="Calibri"/>
                <w:sz w:val="30"/>
                <w:szCs w:val="30"/>
              </w:rPr>
            </w:pPr>
            <w:r w:rsidRPr="00274D16">
              <w:rPr>
                <w:rFonts w:ascii="Calibri" w:eastAsia="標楷體" w:hAnsi="Calibri" w:cs="Calibri" w:hint="eastAsia"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19F7AF82" wp14:editId="0442906D">
                      <wp:simplePos x="0" y="0"/>
                      <wp:positionH relativeFrom="column">
                        <wp:posOffset>-97790</wp:posOffset>
                      </wp:positionH>
                      <wp:positionV relativeFrom="paragraph">
                        <wp:posOffset>46355</wp:posOffset>
                      </wp:positionV>
                      <wp:extent cx="292735" cy="292100"/>
                      <wp:effectExtent l="0" t="0" r="12065" b="12700"/>
                      <wp:wrapNone/>
                      <wp:docPr id="15" name="橢圓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2735" cy="2921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0593C8" id="橢圓 15" o:spid="_x0000_s1026" style="position:absolute;margin-left:-7.7pt;margin-top:3.65pt;width:23.05pt;height:23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521569" w:rsidRPr="001C462A">
              <w:rPr>
                <w:rFonts w:ascii="Calibri" w:eastAsia="標楷體" w:hAnsi="Calibri" w:cs="Calibri" w:hint="eastAsia"/>
                <w:sz w:val="30"/>
                <w:szCs w:val="30"/>
              </w:rPr>
              <w:t>D.</w:t>
            </w:r>
            <w:r w:rsidR="00521569" w:rsidRPr="001C462A">
              <w:rPr>
                <w:rFonts w:ascii="Calibri" w:eastAsia="標楷體" w:hAnsi="Calibri" w:cs="Calibri"/>
                <w:sz w:val="30"/>
                <w:szCs w:val="30"/>
              </w:rPr>
              <w:t xml:space="preserve"> </w:t>
            </w:r>
            <w:r w:rsidR="00112C4F" w:rsidRPr="00111D93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日本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右翼份子在</w:t>
            </w:r>
            <w:r w:rsidR="00112C4F" w:rsidRPr="005463F8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釣魚台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修</w:t>
            </w:r>
            <w:r w:rsidR="005463F8">
              <w:rPr>
                <w:rFonts w:ascii="Calibri" w:eastAsia="標楷體" w:hAnsi="Calibri" w:cs="Calibri" w:hint="eastAsia"/>
                <w:sz w:val="30"/>
                <w:szCs w:val="30"/>
              </w:rPr>
              <w:t>建</w:t>
            </w:r>
            <w:r w:rsidR="00112C4F">
              <w:rPr>
                <w:rFonts w:ascii="Calibri" w:eastAsia="標楷體" w:hAnsi="Calibri" w:cs="Calibri" w:hint="eastAsia"/>
                <w:sz w:val="30"/>
                <w:szCs w:val="30"/>
              </w:rPr>
              <w:t>燈塔。</w:t>
            </w:r>
          </w:p>
        </w:tc>
      </w:tr>
    </w:tbl>
    <w:p w14:paraId="5330D6A2" w14:textId="3128DA6B" w:rsidR="00772185" w:rsidRPr="00111D93" w:rsidRDefault="00772185" w:rsidP="00772185">
      <w:pPr>
        <w:snapToGrid w:val="0"/>
        <w:spacing w:beforeLines="50" w:before="180" w:after="80" w:line="320" w:lineRule="exact"/>
        <w:ind w:left="1500" w:rightChars="-177" w:right="-425" w:hangingChars="500" w:hanging="1500"/>
        <w:rPr>
          <w:rFonts w:ascii="微軟正黑體" w:eastAsia="微軟正黑體" w:hAnsi="微軟正黑體"/>
          <w:noProof/>
          <w:sz w:val="30"/>
          <w:szCs w:val="30"/>
        </w:rPr>
      </w:pPr>
      <w:r w:rsidRPr="00111D93">
        <w:rPr>
          <w:rFonts w:ascii="微軟正黑體" w:eastAsia="微軟正黑體" w:hAnsi="微軟正黑體" w:hint="eastAsia"/>
          <w:noProof/>
          <w:sz w:val="30"/>
          <w:szCs w:val="30"/>
        </w:rPr>
        <w:t xml:space="preserve">　　　　　　　　　　　　　　　　　</w:t>
      </w:r>
    </w:p>
    <w:p w14:paraId="7FB7D5D7" w14:textId="2DC884C7" w:rsidR="00A50451" w:rsidRPr="00A50451" w:rsidRDefault="00D24F92" w:rsidP="00772185">
      <w:pPr>
        <w:snapToGrid w:val="0"/>
        <w:spacing w:beforeLines="50" w:before="180" w:after="80" w:line="320" w:lineRule="exact"/>
        <w:ind w:left="1906" w:rightChars="-177" w:right="-425" w:hangingChars="500" w:hanging="1906"/>
        <w:rPr>
          <w:rFonts w:ascii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《</w:t>
      </w:r>
      <w:proofErr w:type="gramEnd"/>
      <w:r w:rsidR="00A50451">
        <w:rPr>
          <w:rFonts w:ascii="標楷體" w:eastAsia="標楷體" w:hAnsi="標楷體" w:hint="eastAsia"/>
          <w:sz w:val="23"/>
          <w:szCs w:val="23"/>
        </w:rPr>
        <w:t>圖說近代：</w:t>
      </w:r>
      <w:r w:rsidR="00A50451" w:rsidRPr="00A50451">
        <w:rPr>
          <w:rFonts w:ascii="標楷體" w:eastAsia="標楷體" w:hAnsi="標楷體"/>
          <w:sz w:val="23"/>
          <w:szCs w:val="23"/>
        </w:rPr>
        <w:t>《馬關條約》簽訂</w:t>
      </w:r>
      <w:proofErr w:type="gramStart"/>
      <w:r w:rsidRPr="00A50451">
        <w:rPr>
          <w:rFonts w:ascii="標楷體" w:eastAsia="標楷體" w:hAnsi="標楷體" w:hint="eastAsia"/>
          <w:sz w:val="23"/>
          <w:szCs w:val="23"/>
        </w:rPr>
        <w:t>》</w:t>
      </w:r>
      <w:proofErr w:type="gramEnd"/>
      <w:r w:rsidR="00FB6FD5" w:rsidRPr="00A50451">
        <w:rPr>
          <w:rFonts w:ascii="標楷體" w:eastAsia="標楷體" w:hAnsi="標楷體"/>
          <w:sz w:val="23"/>
          <w:szCs w:val="23"/>
        </w:rPr>
        <w:br/>
      </w:r>
      <w:hyperlink r:id="rId13" w:history="1">
        <w:r w:rsidR="00A50451" w:rsidRPr="005E19CE">
          <w:rPr>
            <w:rStyle w:val="ab"/>
          </w:rPr>
          <w:t>https://chiculture.org.hk/tc/photo-story/158</w:t>
        </w:r>
      </w:hyperlink>
    </w:p>
    <w:sectPr w:rsidR="00A50451" w:rsidRPr="00A50451" w:rsidSect="006A6A5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D6479" w14:textId="77777777" w:rsidR="00300A1F" w:rsidRDefault="00300A1F" w:rsidP="002F3AE4">
      <w:r>
        <w:separator/>
      </w:r>
    </w:p>
  </w:endnote>
  <w:endnote w:type="continuationSeparator" w:id="0">
    <w:p w14:paraId="38A2C503" w14:textId="77777777" w:rsidR="00300A1F" w:rsidRDefault="00300A1F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6689F" w14:textId="77777777" w:rsidR="00300A1F" w:rsidRDefault="00300A1F" w:rsidP="002F3AE4">
      <w:r>
        <w:separator/>
      </w:r>
    </w:p>
  </w:footnote>
  <w:footnote w:type="continuationSeparator" w:id="0">
    <w:p w14:paraId="1C29DBA5" w14:textId="77777777" w:rsidR="00300A1F" w:rsidRDefault="00300A1F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  <w:num w:numId="1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wNDQ0NzA1srBQ0lEKTi0uzszPAykwrAUAsX/tVCwAAAA="/>
  </w:docVars>
  <w:rsids>
    <w:rsidRoot w:val="00D17C51"/>
    <w:rsid w:val="00015B49"/>
    <w:rsid w:val="000443F2"/>
    <w:rsid w:val="000601F2"/>
    <w:rsid w:val="00061BFB"/>
    <w:rsid w:val="00065528"/>
    <w:rsid w:val="0007021A"/>
    <w:rsid w:val="00071EA6"/>
    <w:rsid w:val="000A49E3"/>
    <w:rsid w:val="000B7BE4"/>
    <w:rsid w:val="000C4C21"/>
    <w:rsid w:val="000C6DDF"/>
    <w:rsid w:val="000D50C5"/>
    <w:rsid w:val="00103895"/>
    <w:rsid w:val="001064F7"/>
    <w:rsid w:val="00111D93"/>
    <w:rsid w:val="00112C4F"/>
    <w:rsid w:val="00120CBC"/>
    <w:rsid w:val="001326E9"/>
    <w:rsid w:val="00141F59"/>
    <w:rsid w:val="001520EF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D6DE3"/>
    <w:rsid w:val="001E5389"/>
    <w:rsid w:val="001F4175"/>
    <w:rsid w:val="00232326"/>
    <w:rsid w:val="002453D2"/>
    <w:rsid w:val="00246EF0"/>
    <w:rsid w:val="0024736E"/>
    <w:rsid w:val="00256AB6"/>
    <w:rsid w:val="00261B51"/>
    <w:rsid w:val="00262C2C"/>
    <w:rsid w:val="00267CB6"/>
    <w:rsid w:val="00274D16"/>
    <w:rsid w:val="00285B0C"/>
    <w:rsid w:val="00295F7A"/>
    <w:rsid w:val="00295F80"/>
    <w:rsid w:val="002A5CFC"/>
    <w:rsid w:val="002B3105"/>
    <w:rsid w:val="002E4BE9"/>
    <w:rsid w:val="002F3AE4"/>
    <w:rsid w:val="00300A1F"/>
    <w:rsid w:val="0031537C"/>
    <w:rsid w:val="00326902"/>
    <w:rsid w:val="00327CCE"/>
    <w:rsid w:val="00331425"/>
    <w:rsid w:val="003748B8"/>
    <w:rsid w:val="00380E40"/>
    <w:rsid w:val="003847FF"/>
    <w:rsid w:val="003A794A"/>
    <w:rsid w:val="003C4553"/>
    <w:rsid w:val="003D0465"/>
    <w:rsid w:val="003E635F"/>
    <w:rsid w:val="0041530E"/>
    <w:rsid w:val="0041667C"/>
    <w:rsid w:val="00420D79"/>
    <w:rsid w:val="0043733E"/>
    <w:rsid w:val="004852B2"/>
    <w:rsid w:val="0049044D"/>
    <w:rsid w:val="004C6E05"/>
    <w:rsid w:val="004D330D"/>
    <w:rsid w:val="004D727A"/>
    <w:rsid w:val="004E0F69"/>
    <w:rsid w:val="004F211F"/>
    <w:rsid w:val="00510114"/>
    <w:rsid w:val="0052066D"/>
    <w:rsid w:val="00521569"/>
    <w:rsid w:val="00522A2B"/>
    <w:rsid w:val="005255B7"/>
    <w:rsid w:val="00537C01"/>
    <w:rsid w:val="0054486F"/>
    <w:rsid w:val="005463F8"/>
    <w:rsid w:val="00546CC3"/>
    <w:rsid w:val="00554AEA"/>
    <w:rsid w:val="005577A9"/>
    <w:rsid w:val="0057245C"/>
    <w:rsid w:val="005810D2"/>
    <w:rsid w:val="005B6881"/>
    <w:rsid w:val="005C3A6B"/>
    <w:rsid w:val="005D4CB8"/>
    <w:rsid w:val="005E2095"/>
    <w:rsid w:val="005E2C90"/>
    <w:rsid w:val="005E5D4E"/>
    <w:rsid w:val="00615264"/>
    <w:rsid w:val="006271DC"/>
    <w:rsid w:val="00667905"/>
    <w:rsid w:val="006701A4"/>
    <w:rsid w:val="0069085F"/>
    <w:rsid w:val="00690EDA"/>
    <w:rsid w:val="00692CF9"/>
    <w:rsid w:val="006A6A55"/>
    <w:rsid w:val="006C1EA5"/>
    <w:rsid w:val="006C6064"/>
    <w:rsid w:val="006C7AAE"/>
    <w:rsid w:val="006D25DD"/>
    <w:rsid w:val="006E109F"/>
    <w:rsid w:val="006E1D52"/>
    <w:rsid w:val="006E5653"/>
    <w:rsid w:val="0070432A"/>
    <w:rsid w:val="007431FF"/>
    <w:rsid w:val="0075082A"/>
    <w:rsid w:val="00765CC6"/>
    <w:rsid w:val="00772185"/>
    <w:rsid w:val="00777F23"/>
    <w:rsid w:val="00782572"/>
    <w:rsid w:val="007851CA"/>
    <w:rsid w:val="007859AA"/>
    <w:rsid w:val="007B0631"/>
    <w:rsid w:val="007B39DA"/>
    <w:rsid w:val="007C086D"/>
    <w:rsid w:val="007C0E0F"/>
    <w:rsid w:val="007D0ADD"/>
    <w:rsid w:val="007E07F5"/>
    <w:rsid w:val="00814828"/>
    <w:rsid w:val="00816FB5"/>
    <w:rsid w:val="00817B41"/>
    <w:rsid w:val="0083607B"/>
    <w:rsid w:val="008413DD"/>
    <w:rsid w:val="00841546"/>
    <w:rsid w:val="00850A46"/>
    <w:rsid w:val="00852C26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24489"/>
    <w:rsid w:val="009306D0"/>
    <w:rsid w:val="00934DCC"/>
    <w:rsid w:val="00953D5F"/>
    <w:rsid w:val="00976FE1"/>
    <w:rsid w:val="0099006F"/>
    <w:rsid w:val="0099738C"/>
    <w:rsid w:val="009A1667"/>
    <w:rsid w:val="009C7167"/>
    <w:rsid w:val="009C7896"/>
    <w:rsid w:val="009D5BE3"/>
    <w:rsid w:val="00A11101"/>
    <w:rsid w:val="00A111A7"/>
    <w:rsid w:val="00A116D9"/>
    <w:rsid w:val="00A25619"/>
    <w:rsid w:val="00A50451"/>
    <w:rsid w:val="00AB0029"/>
    <w:rsid w:val="00AB5554"/>
    <w:rsid w:val="00AC4299"/>
    <w:rsid w:val="00AD3A31"/>
    <w:rsid w:val="00AE060D"/>
    <w:rsid w:val="00AE3034"/>
    <w:rsid w:val="00AF0F01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E776C"/>
    <w:rsid w:val="00BF0EBE"/>
    <w:rsid w:val="00BF3964"/>
    <w:rsid w:val="00C010F1"/>
    <w:rsid w:val="00C145B2"/>
    <w:rsid w:val="00C1611F"/>
    <w:rsid w:val="00C45A2F"/>
    <w:rsid w:val="00C46E57"/>
    <w:rsid w:val="00C641E7"/>
    <w:rsid w:val="00C662B2"/>
    <w:rsid w:val="00C6752B"/>
    <w:rsid w:val="00C72DB2"/>
    <w:rsid w:val="00C81336"/>
    <w:rsid w:val="00C8662C"/>
    <w:rsid w:val="00C94C24"/>
    <w:rsid w:val="00CB4202"/>
    <w:rsid w:val="00CC0448"/>
    <w:rsid w:val="00CC3D2D"/>
    <w:rsid w:val="00CC5A5E"/>
    <w:rsid w:val="00CC75BC"/>
    <w:rsid w:val="00CC7817"/>
    <w:rsid w:val="00CD562D"/>
    <w:rsid w:val="00D17C51"/>
    <w:rsid w:val="00D24F92"/>
    <w:rsid w:val="00D5632B"/>
    <w:rsid w:val="00D75CFA"/>
    <w:rsid w:val="00D85229"/>
    <w:rsid w:val="00DD1E8E"/>
    <w:rsid w:val="00DF178A"/>
    <w:rsid w:val="00E0323B"/>
    <w:rsid w:val="00E0756D"/>
    <w:rsid w:val="00E10B49"/>
    <w:rsid w:val="00E13BB1"/>
    <w:rsid w:val="00E2740D"/>
    <w:rsid w:val="00E34CB4"/>
    <w:rsid w:val="00E353F2"/>
    <w:rsid w:val="00E4011F"/>
    <w:rsid w:val="00E57501"/>
    <w:rsid w:val="00E65C1B"/>
    <w:rsid w:val="00E677FE"/>
    <w:rsid w:val="00E70B31"/>
    <w:rsid w:val="00E94CEA"/>
    <w:rsid w:val="00EA6128"/>
    <w:rsid w:val="00EB4F2B"/>
    <w:rsid w:val="00EC3411"/>
    <w:rsid w:val="00ED1880"/>
    <w:rsid w:val="00F03DD2"/>
    <w:rsid w:val="00F10EE1"/>
    <w:rsid w:val="00F12CF9"/>
    <w:rsid w:val="00F16F22"/>
    <w:rsid w:val="00F32B38"/>
    <w:rsid w:val="00F46A69"/>
    <w:rsid w:val="00F56A22"/>
    <w:rsid w:val="00F80868"/>
    <w:rsid w:val="00F85786"/>
    <w:rsid w:val="00FA39EB"/>
    <w:rsid w:val="00FA7A17"/>
    <w:rsid w:val="00FB6FD5"/>
    <w:rsid w:val="00FC31A2"/>
    <w:rsid w:val="00FE41AD"/>
    <w:rsid w:val="00FE5036"/>
    <w:rsid w:val="00FE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A5045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  <w:style w:type="character" w:customStyle="1" w:styleId="10">
    <w:name w:val="標題 1 字元"/>
    <w:basedOn w:val="a0"/>
    <w:link w:val="1"/>
    <w:uiPriority w:val="9"/>
    <w:rsid w:val="00A50451"/>
    <w:rPr>
      <w:rFonts w:asciiTheme="majorHAnsi" w:eastAsiaTheme="majorEastAsia" w:hAnsiTheme="majorHAnsi" w:cstheme="majorBidi"/>
      <w:b/>
      <w:bCs/>
      <w:kern w:val="52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6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hiculture.org.hk/tc/photo-story/158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6EEDAA-B3ED-41C6-9420-F220CD8F9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4</cp:revision>
  <dcterms:created xsi:type="dcterms:W3CDTF">2020-10-05T02:05:00Z</dcterms:created>
  <dcterms:modified xsi:type="dcterms:W3CDTF">2020-10-0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